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bookmarkStart w:id="20" w:name="Xaa7ac81f5acdefaf3fd340fd283ea0963e7c024"/>
    <w:p>
      <w:pPr>
        <w:pStyle w:val="Heading1"/>
      </w:pPr>
      <w:r>
        <w:t xml:space="preserve">Internship Application Letter for Data Scientist Position</w:t>
      </w:r>
    </w:p>
    <w:p>
      <w:pPr>
        <w:pStyle w:val="FirstParagraph"/>
      </w:pPr>
      <w:r>
        <w:t xml:space="preserve">Elena Rossi</w:t>
      </w:r>
      <w:r>
        <w:br/>
      </w:r>
      <w:r>
        <w:t xml:space="preserve">Via Appia Nuova, 125</w:t>
      </w:r>
      <w:r>
        <w:br/>
      </w:r>
      <w:r>
        <w:t xml:space="preserve">00186 Roma, Italy</w:t>
      </w:r>
      <w:r>
        <w:br/>
      </w:r>
      <w:r>
        <w:t xml:space="preserve">+39 345 678 9012 | elena.rossi@email.com</w:t>
      </w:r>
    </w:p>
    <w:p>
      <w:pPr>
        <w:pStyle w:val="BodyText"/>
      </w:pPr>
      <w:r>
        <w:t xml:space="preserve">October 26, 2023</w:t>
      </w:r>
    </w:p>
    <w:bookmarkEnd w:id="20"/>
    <w:p>
      <w:pPr>
        <w:pStyle w:val="BodyText"/>
      </w:pPr>
      <w:r>
        <w:t xml:space="preserve">Hiring Manager</w:t>
      </w:r>
      <w:r>
        <w:br/>
      </w:r>
      <w:r>
        <w:t xml:space="preserve">Innovate Roma Solutions S.r.l.</w:t>
      </w:r>
      <w:r>
        <w:br/>
      </w:r>
      <w:r>
        <w:t xml:space="preserve">Piazza di Spagna, 45</w:t>
      </w:r>
      <w:r>
        <w:br/>
      </w:r>
      <w:r>
        <w:t xml:space="preserve">00187 Roma, Italy</w:t>
      </w:r>
    </w:p>
    <w:p>
      <w:pPr>
        <w:pStyle w:val="BodyText"/>
      </w:pPr>
      <w:r>
        <w:t xml:space="preserve">Subject: Internship Application for Data Scientist Position</w:t>
      </w:r>
    </w:p>
    <w:p>
      <w:pPr>
        <w:pStyle w:val="BodyText"/>
      </w:pPr>
      <w:r>
        <w:t xml:space="preserve">Dear Hiring Manager,</w:t>
      </w:r>
    </w:p>
    <w:p>
      <w:pPr>
        <w:pStyle w:val="BodyText"/>
      </w:pPr>
      <w:r>
        <w:t xml:space="preserve">It is with profound enthusiasm that I submit my application for the Data Scientist internship position at Innovate Roma Solutions, as advertised on your company website and LinkedIn. As a dedicated Master's candidate in Data Science at Sapienza University of Rome, I have meticulously crafted this Internship Application Letter to convey my unwavering commitment to contributing to your esteemed organization while immersing myself in the vibrant intellectual ecosystem of Italy Rome. This opportunity represents more than just an internship—it is the convergence of my academic rigor, professional aspirations, and deep personal connection to Roma's cultural and technological renaissance.</w:t>
      </w:r>
    </w:p>
    <w:p>
      <w:pPr>
        <w:pStyle w:val="BodyText"/>
      </w:pPr>
      <w:r>
        <w:t xml:space="preserve">My academic journey has been meticulously aligned with the demands of contemporary data science, culminating in a specialized thesis on "Predictive Analytics for Urban Mobility Optimization in Mediterranean Cities." This research involved processing 12+ million GPS trajectories from Rome's public transit system using Python (Pandas, Scikit-learn), geospatial analysis (Geopandas), and machine learning models that achieved 89.7% accuracy in predicting peak-hour congestion patterns. Crucially, this project demanded deep contextual understanding of Roman urban dynamics—studying Via del Corso traffic flow during tourist seasons, analyzing tram schedules on Tram Line 3 near the Colosseum, and correlating data with seasonal weather patterns unique to Italy's Mediterranean climate. This experience has equipped me with the precise technical competencies required for a Data Scientist role in your Rome office, while simultaneously fostering my appreciation for how data science must be grounded in local context.</w:t>
      </w:r>
    </w:p>
    <w:p>
      <w:pPr>
        <w:pStyle w:val="BodyText"/>
      </w:pPr>
      <w:r>
        <w:t xml:space="preserve">Beyond academic rigor, I bring hands-on experience from a six-month analytics internship at Statistica Italia (Rome), where I developed an NLP model to analyze customer sentiment from 50,000+ Italian e-commerce reviews. Using spaCy for tokenization and BERT for context-aware sentiment classification, my solution reduced response time for marketing teams by 42%—a tangible business impact directly applicable to your client portfolio. I also contributed to a cross-functional project with the Rome Tourism Board where I created interactive Tableau dashboards visualizing tourist behavior patterns across key landmarks, which were later adopted in their 2023 visitor management strategy. This work demonstrated my ability to translate complex data insights into actionable strategies for Italian businesses—precisely the value a Data Scientist intern at Innovate Roma Solutions would deliver.</w:t>
      </w:r>
    </w:p>
    <w:p>
      <w:pPr>
        <w:pStyle w:val="BodyText"/>
      </w:pPr>
      <w:r>
        <w:t xml:space="preserve">What makes this internship particularly compelling is its location in Italy Rome—a city where historical depth and technological innovation coexist uniquely. I have long admired how Rome seamlessly integrates ancient heritage with modern digital transformation, from the Vatican's AI-driven preservation projects to startups like Wefox revolutionizing insurance through data analytics. My Italian citizenship (holding dual EU/Italian nationality) allows me to immediately contribute without bureaucratic hurdles, while my fluency in Italian (C1 level) and professional English ensures seamless collaboration with your international teams. I have immersed myself in Rome's tech community by attending meetups at the Roma Tech Hub and participating in Data Science Italia workshops—where I networked with professionals from companies like IBM Italy and Zucchetti. This isn't merely a job opportunity; it's a chance to grow as a Data Scientist within Italy Rome's thriving innovation cluster, where I've witnessed firsthand how local context shapes data-driven solutions.</w:t>
      </w:r>
    </w:p>
    <w:p>
      <w:pPr>
        <w:pStyle w:val="BodyText"/>
      </w:pPr>
      <w:r>
        <w:t xml:space="preserve">The Innovate Roma Solutions' focus on "data ethics in smart city development" particularly resonates with my professional philosophy. In my university course "Ethics of AI in Urban Environments," I authored a paper examining bias mitigation in Rome's traffic prediction models—a concern your team has publicly addressed in your whitepaper "Data Sovereignty for Mediterranean Cities." I am eager to apply this ethical framework during the internship, ensuring our data science initiatives respect Italian privacy laws (GDPR-compliant) while delivering impactful results. My technical toolkit—extending from cloud platforms (AWS, Azure), SQL databases, and TensorFlow to statistical modeling and A/B testing methodologies—aligns precisely with your requirements for a Data Scientist intern. What truly distinguishes me is my ability to contextualize data within Rome's unique socio-cultural landscape: understanding that tourist patterns in Trastevere differ fundamentally from business districts like EUR, or that seasonal rainfall affects Roman data collection differently than Northern European cities.</w:t>
      </w:r>
    </w:p>
    <w:p>
      <w:pPr>
        <w:pStyle w:val="BodyText"/>
      </w:pPr>
      <w:r>
        <w:t xml:space="preserve">My career trajectory is intrinsically linked to Italy Rome's digital future. While I've had opportunities to pursue roles abroad, I remain committed to building my expertise within Italy's growing tech ecosystem—where the government's "Italy 2030" plan prioritizes data-driven public services. This internship represents the essential bridge between academic theory and professional practice in a setting where I can contribute meaningfully from day one. I am prepared to commit 20 hours/week for six months (starting March 2024), with flexibility to align with your project cycles. The prospect of learning under Innovate Roma Solutions' experts while contributing to projects that shape Rome's future fills me with professional excitement—a sentiment I believe stems from my deep connection to this city as both a resident and a cultural participant.</w:t>
      </w:r>
    </w:p>
    <w:p>
      <w:pPr>
        <w:pStyle w:val="BodyText"/>
      </w:pPr>
      <w:r>
        <w:t xml:space="preserve">In closing, this Internship Application Letter embodies not just my qualifications, but my genuine passion for applying data science within Italy Rome's distinctive environment. I am confident that my technical skills, local contextual understanding, and dedication to ethical innovation would make me an immediate asset to your Data Scientist internship program. Thank you for considering my application—I have attached my CV detailing further project examples and academic achievements, and I welcome the opportunity to discuss how my background aligns with Innovate Roma Solutions' vision during an interview at your convenience.</w:t>
      </w:r>
    </w:p>
    <w:p>
      <w:pPr>
        <w:pStyle w:val="BodyText"/>
      </w:pPr>
      <w:r>
        <w:t xml:space="preserve">Sincerely,</w:t>
      </w:r>
    </w:p>
    <w:p>
      <w:pPr>
        <w:pStyle w:val="BodyText"/>
      </w:pPr>
      <w:r>
        <w:t xml:space="preserve">Elena Rossi</w:t>
      </w:r>
      <w:r>
        <w:br/>
      </w:r>
      <w:r>
        <w:t xml:space="preserve">Master's Candidate in Data Science (Expected: July 2024)</w:t>
      </w:r>
      <w:r>
        <w:br/>
      </w:r>
      <w:r>
        <w:t xml:space="preserve">Sapienza University of Rome | Full Italian Citizenship</w:t>
      </w:r>
    </w:p>
    <w:p>
      <w:pPr>
        <w:pStyle w:val="BodyText"/>
      </w:pPr>
      <w:r>
        <w:t xml:space="preserve">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6-07-15T08:18:21Z</dcterms:created>
  <dcterms:modified xsi:type="dcterms:W3CDTF">2026-07-15T08:18:21Z</dcterms:modified>
</cp:coreProperties>
</file>

<file path=docProps/custom.xml><?xml version="1.0" encoding="utf-8"?>
<Properties xmlns="http://schemas.openxmlformats.org/officeDocument/2006/custom-properties" xmlns:vt="http://schemas.openxmlformats.org/officeDocument/2006/docPropsVTypes"/>
</file>